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3B08" w:rsidRDefault="000E7DC2" w:rsidP="00E218AA">
      <w:pPr>
        <w:pStyle w:val="Bezodstpw"/>
        <w:rPr>
          <w:rFonts w:eastAsia="Batang"/>
        </w:rPr>
      </w:pP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201160</wp:posOffset>
                </wp:positionH>
                <wp:positionV relativeFrom="paragraph">
                  <wp:posOffset>-701675</wp:posOffset>
                </wp:positionV>
                <wp:extent cx="2395855" cy="793115"/>
                <wp:effectExtent l="2540" t="0" r="1905" b="0"/>
                <wp:wrapNone/>
                <wp:docPr id="19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5855" cy="793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7975" w:rsidRDefault="004834E7" w:rsidP="00692B01">
                            <w:pPr>
                              <w:jc w:val="right"/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</w:pPr>
                            <w:r w:rsidRPr="004F10EA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 xml:space="preserve">Farmacja </w:t>
                            </w:r>
                            <w:r w:rsidR="00A27975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>IV rok</w:t>
                            </w:r>
                          </w:p>
                          <w:p w:rsidR="004834E7" w:rsidRPr="004F10EA" w:rsidRDefault="004834E7" w:rsidP="00692B01">
                            <w:pPr>
                              <w:jc w:val="right"/>
                              <w:rPr>
                                <w:rFonts w:ascii="Cambria" w:hAnsi="Cambria"/>
                                <w:color w:val="000000"/>
                                <w:sz w:val="20"/>
                              </w:rPr>
                            </w:pPr>
                            <w:r w:rsidRPr="004F10EA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 xml:space="preserve">Semestr </w:t>
                            </w:r>
                            <w:r w:rsidR="00A27975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>VII/VIII</w:t>
                            </w:r>
                          </w:p>
                          <w:p w:rsidR="004834E7" w:rsidRPr="004F10EA" w:rsidRDefault="004834E7" w:rsidP="00692B01">
                            <w:pPr>
                              <w:rPr>
                                <w:rFonts w:ascii="Cambria" w:hAnsi="Cambria"/>
                                <w:b/>
                                <w:color w:val="000000"/>
                                <w:sz w:val="28"/>
                              </w:rPr>
                            </w:pPr>
                          </w:p>
                          <w:p w:rsidR="004834E7" w:rsidRPr="004F10EA" w:rsidRDefault="004834E7" w:rsidP="00692B01">
                            <w:pPr>
                              <w:rPr>
                                <w:color w:val="00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4" o:spid="_x0000_s1026" type="#_x0000_t202" style="position:absolute;margin-left:330.8pt;margin-top:-55.25pt;width:188.65pt;height:62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UB6tgIAALs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" filled="f" stroked="f">
                <v:textbox>
                  <w:txbxContent>
                    <w:p w:rsidR="00A27975" w:rsidRDefault="004834E7" w:rsidP="00692B01">
                      <w:pPr>
                        <w:jc w:val="right"/>
                        <w:rPr>
                          <w:rFonts w:ascii="Cambria" w:hAnsi="Cambria"/>
                          <w:b/>
                          <w:color w:val="000000"/>
                        </w:rPr>
                      </w:pPr>
                      <w:r w:rsidRPr="004F10EA">
                        <w:rPr>
                          <w:rFonts w:ascii="Cambria" w:hAnsi="Cambria"/>
                          <w:b/>
                          <w:color w:val="000000"/>
                        </w:rPr>
                        <w:t xml:space="preserve">Farmacja </w:t>
                      </w:r>
                      <w:r w:rsidR="00A27975">
                        <w:rPr>
                          <w:rFonts w:ascii="Cambria" w:hAnsi="Cambria"/>
                          <w:b/>
                          <w:color w:val="000000"/>
                        </w:rPr>
                        <w:t>IV rok</w:t>
                      </w:r>
                    </w:p>
                    <w:p w:rsidR="004834E7" w:rsidRPr="004F10EA" w:rsidRDefault="004834E7" w:rsidP="00692B01">
                      <w:pPr>
                        <w:jc w:val="right"/>
                        <w:rPr>
                          <w:rFonts w:ascii="Cambria" w:hAnsi="Cambria"/>
                          <w:color w:val="000000"/>
                          <w:sz w:val="20"/>
                        </w:rPr>
                      </w:pPr>
                      <w:r w:rsidRPr="004F10EA">
                        <w:rPr>
                          <w:rFonts w:ascii="Cambria" w:hAnsi="Cambria"/>
                          <w:b/>
                          <w:color w:val="000000"/>
                        </w:rPr>
                        <w:t xml:space="preserve">Semestr </w:t>
                      </w:r>
                      <w:r w:rsidR="00A27975">
                        <w:rPr>
                          <w:rFonts w:ascii="Cambria" w:hAnsi="Cambria"/>
                          <w:b/>
                          <w:color w:val="000000"/>
                        </w:rPr>
                        <w:t>VII/VIII</w:t>
                      </w:r>
                    </w:p>
                    <w:p w:rsidR="004834E7" w:rsidRPr="004F10EA" w:rsidRDefault="004834E7" w:rsidP="00692B01">
                      <w:pPr>
                        <w:rPr>
                          <w:rFonts w:ascii="Cambria" w:hAnsi="Cambria"/>
                          <w:b/>
                          <w:color w:val="000000"/>
                          <w:sz w:val="28"/>
                        </w:rPr>
                      </w:pPr>
                    </w:p>
                    <w:p w:rsidR="004834E7" w:rsidRPr="004F10EA" w:rsidRDefault="004834E7" w:rsidP="00692B01">
                      <w:pPr>
                        <w:rPr>
                          <w:color w:val="000000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4243070</wp:posOffset>
                </wp:positionH>
                <wp:positionV relativeFrom="paragraph">
                  <wp:posOffset>-716280</wp:posOffset>
                </wp:positionV>
                <wp:extent cx="2395855" cy="793115"/>
                <wp:effectExtent l="0" t="2540" r="0" b="4445"/>
                <wp:wrapNone/>
                <wp:docPr id="1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5855" cy="793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834E7" w:rsidRPr="004F10EA" w:rsidRDefault="004834E7" w:rsidP="00BA4251">
                            <w:pPr>
                              <w:jc w:val="right"/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</w:pPr>
                            <w:r w:rsidRPr="004F10EA">
                              <w:rPr>
                                <w:rFonts w:ascii="Cambria" w:hAnsi="Cambria"/>
                                <w:color w:val="000000"/>
                              </w:rPr>
                              <w:t>0</w:t>
                            </w:r>
                            <w:r w:rsidR="006C39C6">
                              <w:rPr>
                                <w:rFonts w:ascii="Cambria" w:hAnsi="Cambria"/>
                                <w:color w:val="000000"/>
                              </w:rPr>
                              <w:t>9</w:t>
                            </w:r>
                            <w:r w:rsidRPr="004F10EA">
                              <w:rPr>
                                <w:rFonts w:ascii="Cambria" w:hAnsi="Cambria"/>
                                <w:color w:val="000000"/>
                              </w:rPr>
                              <w:t>.10.2013</w:t>
                            </w:r>
                            <w:r w:rsidRPr="004F10EA">
                              <w:rPr>
                                <w:rFonts w:ascii="Cambria" w:hAnsi="Cambria"/>
                                <w:color w:val="000000"/>
                                <w:sz w:val="20"/>
                              </w:rPr>
                              <w:br/>
                            </w:r>
                            <w:r w:rsidR="006C39C6">
                              <w:rPr>
                                <w:rFonts w:ascii="Cambria" w:hAnsi="Cambria"/>
                                <w:color w:val="000000"/>
                              </w:rPr>
                              <w:t>10</w:t>
                            </w:r>
                            <w:r w:rsidRPr="004F10EA">
                              <w:rPr>
                                <w:rFonts w:ascii="Cambria" w:hAnsi="Cambria"/>
                                <w:color w:val="000000"/>
                              </w:rPr>
                              <w:t>.10.2013</w:t>
                            </w:r>
                          </w:p>
                          <w:p w:rsidR="004834E7" w:rsidRPr="004F10EA" w:rsidRDefault="004834E7" w:rsidP="00BA4251">
                            <w:pPr>
                              <w:jc w:val="right"/>
                              <w:rPr>
                                <w:rFonts w:ascii="Cambria" w:hAnsi="Cambria"/>
                                <w:color w:val="000000"/>
                                <w:sz w:val="20"/>
                              </w:rPr>
                            </w:pPr>
                            <w:r w:rsidRPr="004F10EA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>Farmacja Semestr IX</w:t>
                            </w:r>
                          </w:p>
                          <w:p w:rsidR="004834E7" w:rsidRPr="004F10EA" w:rsidRDefault="004834E7" w:rsidP="00BA4251">
                            <w:pPr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</w:pPr>
                          </w:p>
                          <w:p w:rsidR="004834E7" w:rsidRPr="004F10EA" w:rsidRDefault="004834E7">
                            <w:pPr>
                              <w:rPr>
                                <w:color w:val="000000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ole tekstowe 2" o:spid="_x0000_s1027" type="#_x0000_t202" style="position:absolute;margin-left:334.1pt;margin-top:-56.4pt;width:188.65pt;height:62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" filled="f" stroked="f">
                <v:textbox>
                  <w:txbxContent>
                    <w:p w:rsidR="004834E7" w:rsidRPr="004F10EA" w:rsidRDefault="004834E7" w:rsidP="00BA4251">
                      <w:pPr>
                        <w:jc w:val="right"/>
                        <w:rPr>
                          <w:rFonts w:ascii="Cambria" w:hAnsi="Cambria"/>
                          <w:b/>
                          <w:color w:val="000000"/>
                        </w:rPr>
                      </w:pPr>
                      <w:r w:rsidRPr="004F10EA">
                        <w:rPr>
                          <w:rFonts w:ascii="Cambria" w:hAnsi="Cambria"/>
                          <w:color w:val="000000"/>
                        </w:rPr>
                        <w:t>0</w:t>
                      </w:r>
                      <w:r w:rsidR="006C39C6">
                        <w:rPr>
                          <w:rFonts w:ascii="Cambria" w:hAnsi="Cambria"/>
                          <w:color w:val="000000"/>
                        </w:rPr>
                        <w:t>9</w:t>
                      </w:r>
                      <w:r w:rsidRPr="004F10EA">
                        <w:rPr>
                          <w:rFonts w:ascii="Cambria" w:hAnsi="Cambria"/>
                          <w:color w:val="000000"/>
                        </w:rPr>
                        <w:t>.10.2013</w:t>
                      </w:r>
                      <w:r w:rsidRPr="004F10EA">
                        <w:rPr>
                          <w:rFonts w:ascii="Cambria" w:hAnsi="Cambria"/>
                          <w:color w:val="000000"/>
                          <w:sz w:val="20"/>
                        </w:rPr>
                        <w:br/>
                      </w:r>
                      <w:r w:rsidR="006C39C6">
                        <w:rPr>
                          <w:rFonts w:ascii="Cambria" w:hAnsi="Cambria"/>
                          <w:color w:val="000000"/>
                        </w:rPr>
                        <w:t>10</w:t>
                      </w:r>
                      <w:r w:rsidRPr="004F10EA">
                        <w:rPr>
                          <w:rFonts w:ascii="Cambria" w:hAnsi="Cambria"/>
                          <w:color w:val="000000"/>
                        </w:rPr>
                        <w:t>.10.2013</w:t>
                      </w:r>
                    </w:p>
                    <w:p w:rsidR="004834E7" w:rsidRPr="004F10EA" w:rsidRDefault="004834E7" w:rsidP="00BA4251">
                      <w:pPr>
                        <w:jc w:val="right"/>
                        <w:rPr>
                          <w:rFonts w:ascii="Cambria" w:hAnsi="Cambria"/>
                          <w:color w:val="000000"/>
                          <w:sz w:val="20"/>
                        </w:rPr>
                      </w:pPr>
                      <w:r w:rsidRPr="004F10EA">
                        <w:rPr>
                          <w:rFonts w:ascii="Cambria" w:hAnsi="Cambria"/>
                          <w:b/>
                          <w:color w:val="000000"/>
                        </w:rPr>
                        <w:t>Farmacja Semestr IX</w:t>
                      </w:r>
                    </w:p>
                    <w:p w:rsidR="004834E7" w:rsidRPr="004F10EA" w:rsidRDefault="004834E7" w:rsidP="00BA4251">
                      <w:pPr>
                        <w:rPr>
                          <w:rFonts w:ascii="Cambria" w:hAnsi="Cambria"/>
                          <w:b/>
                          <w:color w:val="000000"/>
                        </w:rPr>
                      </w:pPr>
                    </w:p>
                    <w:p w:rsidR="004834E7" w:rsidRPr="004F10EA" w:rsidRDefault="004834E7">
                      <w:pPr>
                        <w:rPr>
                          <w:color w:val="000000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704340</wp:posOffset>
                </wp:positionH>
                <wp:positionV relativeFrom="paragraph">
                  <wp:posOffset>-254000</wp:posOffset>
                </wp:positionV>
                <wp:extent cx="2876550" cy="414020"/>
                <wp:effectExtent l="362585" t="10795" r="8890" b="13335"/>
                <wp:wrapNone/>
                <wp:docPr id="1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414020"/>
                        </a:xfrm>
                        <a:prstGeom prst="rect">
                          <a:avLst/>
                        </a:prstGeom>
                        <a:solidFill>
                          <a:srgbClr val="008000"/>
                        </a:solidFill>
                        <a:ln w="127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sy="50000" kx="2453608" rotWithShape="0">
                            <a:srgbClr val="D6E3BC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834E7" w:rsidRPr="003472E3" w:rsidRDefault="004834E7" w:rsidP="00A13B08">
                            <w:pPr>
                              <w:rPr>
                                <w:rFonts w:ascii="Calibri" w:hAnsi="Calibri"/>
                                <w:b/>
                                <w:color w:val="FFFFFF"/>
                                <w:sz w:val="40"/>
                              </w:rPr>
                            </w:pPr>
                            <w:r w:rsidRPr="003472E3">
                              <w:rPr>
                                <w:rFonts w:ascii="Calibri" w:hAnsi="Calibri"/>
                                <w:b/>
                                <w:color w:val="FFFFFF"/>
                                <w:sz w:val="40"/>
                              </w:rPr>
                              <w:t>Zakład Farmakodynamik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36" o:spid="_x0000_s1028" type="#_x0000_t202" style="position:absolute;margin-left:134.2pt;margin-top:-20pt;width:226.5pt;height:32.6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" fillcolor="green" strokecolor="#f2f2f2" strokeweight="1pt">
                <v:shadow on="t" type="perspective" color="#d6e3bc" opacity=".5" origin=",.5" offset="0,0" matrix=",56756f,,.5"/>
                <v:textbox style="mso-fit-shape-to-text:t">
                  <w:txbxContent>
                    <w:p w:rsidR="004834E7" w:rsidRPr="003472E3" w:rsidRDefault="004834E7" w:rsidP="00A13B08">
                      <w:pPr>
                        <w:rPr>
                          <w:rFonts w:ascii="Calibri" w:hAnsi="Calibri"/>
                          <w:b/>
                          <w:color w:val="FFFFFF"/>
                          <w:sz w:val="40"/>
                        </w:rPr>
                      </w:pPr>
                      <w:r w:rsidRPr="003472E3">
                        <w:rPr>
                          <w:rFonts w:ascii="Calibri" w:hAnsi="Calibri"/>
                          <w:b/>
                          <w:color w:val="FFFFFF"/>
                          <w:sz w:val="40"/>
                        </w:rPr>
                        <w:t>Zakład Farmakodynamik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-821690</wp:posOffset>
                </wp:positionV>
                <wp:extent cx="4500245" cy="988060"/>
                <wp:effectExtent l="1905" t="1905" r="3175" b="635"/>
                <wp:wrapNone/>
                <wp:docPr id="13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00245" cy="988060"/>
                          <a:chOff x="586" y="120"/>
                          <a:chExt cx="7087" cy="1556"/>
                        </a:xfrm>
                      </wpg:grpSpPr>
                      <wps:wsp>
                        <wps:cNvPr id="14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1892" y="120"/>
                            <a:ext cx="5761" cy="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834E7" w:rsidRPr="00D87F92" w:rsidRDefault="004834E7" w:rsidP="00922D14">
                              <w:pPr>
                                <w:rPr>
                                  <w:rFonts w:ascii="Calibri" w:hAnsi="Calibri"/>
                                  <w:b/>
                                  <w:sz w:val="40"/>
                                </w:rPr>
                              </w:pPr>
                              <w:r w:rsidRPr="00D87F92">
                                <w:rPr>
                                  <w:rFonts w:ascii="Calibri" w:hAnsi="Calibri"/>
                                  <w:b/>
                                  <w:sz w:val="40"/>
                                </w:rPr>
                                <w:t xml:space="preserve">Wydział Farmaceutyczny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80"/>
                        <wps:cNvSpPr txBox="1">
                          <a:spLocks noChangeArrowheads="1"/>
                        </wps:cNvSpPr>
                        <wps:spPr bwMode="auto">
                          <a:xfrm>
                            <a:off x="1912" y="486"/>
                            <a:ext cx="5761" cy="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834E7" w:rsidRPr="00D87F92" w:rsidRDefault="004834E7" w:rsidP="00922D14">
                              <w:pPr>
                                <w:rPr>
                                  <w:rFonts w:ascii="Calibri" w:hAnsi="Calibri"/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rFonts w:ascii="Calibri" w:hAnsi="Calibri"/>
                                  <w:sz w:val="36"/>
                                </w:rPr>
                                <w:t>z Odziałem Medycyny Laboratoryjnej</w:t>
                              </w:r>
                              <w:r w:rsidRPr="00D87F92">
                                <w:rPr>
                                  <w:rFonts w:ascii="Calibri" w:hAnsi="Calibri"/>
                                  <w:b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81" descr="logo_UM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6" y="296"/>
                            <a:ext cx="1380" cy="13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8" o:spid="_x0000_s1029" style="position:absolute;margin-left:-20.25pt;margin-top:-64.7pt;width:354.35pt;height:77.8pt;z-index:251665408" coordorigin="586,120" coordsize="7087,15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">
                <v:shape id="Text Box 79" o:spid="_x0000_s1030" type="#_x0000_t202" style="position:absolute;left:1892;top:120;width:5761;height: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:rsidR="004834E7" w:rsidRPr="00D87F92" w:rsidRDefault="004834E7" w:rsidP="00922D14">
                        <w:pPr>
                          <w:rPr>
                            <w:rFonts w:ascii="Calibri" w:hAnsi="Calibri"/>
                            <w:b/>
                            <w:sz w:val="40"/>
                          </w:rPr>
                        </w:pPr>
                        <w:r w:rsidRPr="00D87F92">
                          <w:rPr>
                            <w:rFonts w:ascii="Calibri" w:hAnsi="Calibri"/>
                            <w:b/>
                            <w:sz w:val="40"/>
                          </w:rPr>
                          <w:t xml:space="preserve">Wydział Farmaceutyczny </w:t>
                        </w:r>
                      </w:p>
                    </w:txbxContent>
                  </v:textbox>
                </v:shape>
                <v:shape id="Text Box 80" o:spid="_x0000_s1031" type="#_x0000_t202" style="position:absolute;left:1912;top:486;width:5761;height: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:rsidR="004834E7" w:rsidRPr="00D87F92" w:rsidRDefault="004834E7" w:rsidP="00922D14">
                        <w:pPr>
                          <w:rPr>
                            <w:rFonts w:ascii="Calibri" w:hAnsi="Calibri"/>
                            <w:b/>
                            <w:sz w:val="36"/>
                          </w:rPr>
                        </w:pPr>
                        <w:r>
                          <w:rPr>
                            <w:rFonts w:ascii="Calibri" w:hAnsi="Calibri"/>
                            <w:sz w:val="36"/>
                          </w:rPr>
                          <w:t>z Odziałem Medycyny Laboratoryjnej</w:t>
                        </w:r>
                        <w:r w:rsidRPr="00D87F92">
                          <w:rPr>
                            <w:rFonts w:ascii="Calibri" w:hAnsi="Calibri"/>
                            <w:b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1" o:spid="_x0000_s1032" type="#_x0000_t75" alt="logo_UMB" style="position:absolute;left:586;top:296;width:1380;height:13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">
                  <v:imagedata r:id="rId10" o:title="logo_UMB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21625" cy="789305"/>
                <wp:effectExtent l="10795" t="5080" r="11430" b="5715"/>
                <wp:wrapNone/>
                <wp:docPr id="12" name="Prostoką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1625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005CEA56" id="Prostokąt 2" o:spid="_x0000_s1026" style="position:absolute;margin-left:0;margin-top:0;width:623.75pt;height:62.15pt;z-index:25165004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" o:allowincell="f" fillcolor="#c2d69b" strokecolor="#76923c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>
                <wp:simplePos x="0" y="0"/>
                <wp:positionH relativeFrom="page">
                  <wp:posOffset>268605</wp:posOffset>
                </wp:positionH>
                <wp:positionV relativeFrom="page">
                  <wp:posOffset>-258445</wp:posOffset>
                </wp:positionV>
                <wp:extent cx="90805" cy="11212830"/>
                <wp:effectExtent l="13335" t="6985" r="10160" b="10160"/>
                <wp:wrapNone/>
                <wp:docPr id="11" name="Prostoką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227FC034" id="Prostokąt 5" o:spid="_x0000_s1026" style="position:absolute;margin-left:21.15pt;margin-top:-20.35pt;width:7.15pt;height:882.9pt;z-index:251653120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0" allowOverlap="1">
                <wp:simplePos x="0" y="0"/>
                <wp:positionH relativeFrom="page">
                  <wp:posOffset>7222490</wp:posOffset>
                </wp:positionH>
                <wp:positionV relativeFrom="page">
                  <wp:posOffset>-258445</wp:posOffset>
                </wp:positionV>
                <wp:extent cx="90805" cy="11212830"/>
                <wp:effectExtent l="5080" t="6985" r="8890" b="10160"/>
                <wp:wrapNone/>
                <wp:docPr id="10" name="Prostoką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704FDE97" id="Prostokąt 4" o:spid="_x0000_s1026" style="position:absolute;margin-left:568.7pt;margin-top:-20.35pt;width:7.15pt;height:882.9pt;z-index:251652096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0" allowOverlap="1">
                <wp:simplePos x="0" y="0"/>
                <wp:positionH relativeFrom="page">
                  <wp:posOffset>-177165</wp:posOffset>
                </wp:positionH>
                <wp:positionV relativeFrom="page">
                  <wp:posOffset>9525</wp:posOffset>
                </wp:positionV>
                <wp:extent cx="7911465" cy="789305"/>
                <wp:effectExtent l="7620" t="9525" r="5715" b="10795"/>
                <wp:wrapNone/>
                <wp:docPr id="9" name="Prostoką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1465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4D4DF3F1" id="Prostokąt 3" o:spid="_x0000_s1026" style="position:absolute;margin-left:-13.95pt;margin-top:.75pt;width:622.95pt;height:62.15pt;z-index:251651072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" o:allowincell="f" fillcolor="#c2d69b" strokecolor="#76923c">
                <w10:wrap anchorx="page" anchory="page"/>
              </v:rect>
            </w:pict>
          </mc:Fallback>
        </mc:AlternateContent>
      </w:r>
    </w:p>
    <w:p w:rsidR="00E218AA" w:rsidRPr="008124C0" w:rsidRDefault="00E218AA" w:rsidP="00E218AA">
      <w:pPr>
        <w:pStyle w:val="Bezodstpw"/>
        <w:rPr>
          <w:rFonts w:eastAsia="Batang"/>
        </w:rPr>
      </w:pPr>
    </w:p>
    <w:p w:rsidR="00AD1599" w:rsidRPr="00AD1599" w:rsidRDefault="00AD1599" w:rsidP="00AD1599">
      <w:pPr>
        <w:spacing w:line="276" w:lineRule="auto"/>
        <w:ind w:left="426"/>
        <w:rPr>
          <w:rFonts w:ascii="Cambria" w:hAnsi="Cambria"/>
          <w:sz w:val="12"/>
        </w:rPr>
      </w:pPr>
    </w:p>
    <w:p w:rsidR="00582777" w:rsidRPr="00582777" w:rsidRDefault="00582777" w:rsidP="00582777">
      <w:pPr>
        <w:spacing w:line="276" w:lineRule="auto"/>
        <w:ind w:left="426" w:hanging="426"/>
        <w:rPr>
          <w:rFonts w:ascii="Cambria" w:hAnsi="Cambria"/>
          <w:sz w:val="12"/>
        </w:rPr>
      </w:pPr>
    </w:p>
    <w:p w:rsidR="00AF0E11" w:rsidRDefault="00AF0E11" w:rsidP="00AF0E11">
      <w:pPr>
        <w:jc w:val="center"/>
        <w:rPr>
          <w:rFonts w:ascii="Cambria" w:hAnsi="Cambria"/>
          <w:b/>
          <w:sz w:val="32"/>
          <w:szCs w:val="32"/>
        </w:rPr>
      </w:pPr>
      <w:r w:rsidRPr="00AF0E11">
        <w:rPr>
          <w:rFonts w:ascii="Cambria" w:hAnsi="Cambria"/>
          <w:b/>
          <w:sz w:val="32"/>
          <w:szCs w:val="32"/>
        </w:rPr>
        <w:t>Wykłady</w:t>
      </w:r>
    </w:p>
    <w:p w:rsidR="00AF0E11" w:rsidRPr="00AF0E11" w:rsidRDefault="00AF0E11" w:rsidP="00AF0E11">
      <w:pPr>
        <w:jc w:val="center"/>
        <w:rPr>
          <w:rFonts w:ascii="Cambria" w:hAnsi="Cambria"/>
          <w:b/>
          <w:sz w:val="32"/>
          <w:szCs w:val="32"/>
        </w:rPr>
      </w:pPr>
      <w:r w:rsidRPr="00AF0E11">
        <w:rPr>
          <w:rFonts w:ascii="Cambria" w:hAnsi="Cambria"/>
          <w:b/>
          <w:i/>
          <w:sz w:val="32"/>
          <w:szCs w:val="32"/>
        </w:rPr>
        <w:t xml:space="preserve">Farmakologia </w:t>
      </w:r>
      <w:r w:rsidR="007F436C">
        <w:rPr>
          <w:rFonts w:ascii="Cambria" w:hAnsi="Cambria"/>
          <w:b/>
          <w:i/>
          <w:sz w:val="32"/>
          <w:szCs w:val="32"/>
        </w:rPr>
        <w:t>i</w:t>
      </w:r>
      <w:r w:rsidRPr="00AF0E11">
        <w:rPr>
          <w:rFonts w:ascii="Cambria" w:hAnsi="Cambria"/>
          <w:b/>
          <w:i/>
          <w:sz w:val="32"/>
          <w:szCs w:val="32"/>
        </w:rPr>
        <w:t xml:space="preserve"> farmakodynamik</w:t>
      </w:r>
      <w:r w:rsidR="007F436C">
        <w:rPr>
          <w:rFonts w:ascii="Cambria" w:hAnsi="Cambria"/>
          <w:b/>
          <w:i/>
          <w:sz w:val="32"/>
          <w:szCs w:val="32"/>
        </w:rPr>
        <w:t>a</w:t>
      </w:r>
      <w:r w:rsidRPr="00AF0E11">
        <w:rPr>
          <w:rFonts w:ascii="Cambria" w:hAnsi="Cambria"/>
          <w:b/>
          <w:sz w:val="32"/>
          <w:szCs w:val="32"/>
        </w:rPr>
        <w:t xml:space="preserve"> (IV rok Farmacja) </w:t>
      </w:r>
      <w:r w:rsidR="00D75139">
        <w:rPr>
          <w:rFonts w:ascii="Cambria" w:hAnsi="Cambria"/>
          <w:b/>
          <w:sz w:val="32"/>
          <w:szCs w:val="32"/>
        </w:rPr>
        <w:t>2021</w:t>
      </w:r>
      <w:r w:rsidRPr="00AF0E11">
        <w:rPr>
          <w:rFonts w:ascii="Cambria" w:hAnsi="Cambria"/>
          <w:b/>
          <w:sz w:val="32"/>
          <w:szCs w:val="32"/>
        </w:rPr>
        <w:t>/</w:t>
      </w:r>
      <w:r w:rsidR="00D75139">
        <w:rPr>
          <w:rFonts w:ascii="Cambria" w:hAnsi="Cambria"/>
          <w:b/>
          <w:sz w:val="32"/>
          <w:szCs w:val="32"/>
        </w:rPr>
        <w:t>2022</w:t>
      </w:r>
    </w:p>
    <w:p w:rsidR="00AF0E11" w:rsidRPr="00AF0E11" w:rsidRDefault="00AF0E11" w:rsidP="00AF0E11">
      <w:pPr>
        <w:rPr>
          <w:rFonts w:ascii="Cambria" w:hAnsi="Cambri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9"/>
        <w:gridCol w:w="1949"/>
        <w:gridCol w:w="7219"/>
      </w:tblGrid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Lp.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data</w:t>
            </w:r>
          </w:p>
        </w:tc>
        <w:tc>
          <w:tcPr>
            <w:tcW w:w="721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temat wykładu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1A5779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</w:t>
            </w:r>
            <w:r w:rsidR="00D75139">
              <w:rPr>
                <w:rFonts w:ascii="Cambria" w:hAnsi="Cambria"/>
                <w:sz w:val="28"/>
                <w:szCs w:val="28"/>
              </w:rPr>
              <w:t>4</w:t>
            </w:r>
            <w:r w:rsidR="00AA33D1">
              <w:rPr>
                <w:rFonts w:ascii="Cambria" w:hAnsi="Cambria"/>
                <w:sz w:val="28"/>
                <w:szCs w:val="28"/>
              </w:rPr>
              <w:t>-10-</w:t>
            </w:r>
            <w:r w:rsidR="00DB3220">
              <w:rPr>
                <w:rFonts w:ascii="Cambria" w:hAnsi="Cambria"/>
                <w:sz w:val="28"/>
                <w:szCs w:val="28"/>
              </w:rPr>
              <w:t>202</w:t>
            </w:r>
            <w:r w:rsidR="00D75139"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7219" w:type="dxa"/>
          </w:tcPr>
          <w:p w:rsidR="00AF0E11" w:rsidRPr="00AF0E11" w:rsidRDefault="005E6488" w:rsidP="009B24E5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Wprowadzenie do farmakologii, elementy farmakokinetyki</w:t>
            </w:r>
            <w:r w:rsidR="00CC3DB8">
              <w:rPr>
                <w:rFonts w:ascii="Cambria" w:hAnsi="Cambria"/>
                <w:sz w:val="28"/>
                <w:szCs w:val="28"/>
              </w:rPr>
              <w:t>, mechanizmy działania leków.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D75139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1</w:t>
            </w:r>
            <w:r w:rsidR="00AA33D1">
              <w:rPr>
                <w:rFonts w:ascii="Cambria" w:hAnsi="Cambria"/>
                <w:sz w:val="28"/>
                <w:szCs w:val="28"/>
              </w:rPr>
              <w:t>-10-</w:t>
            </w:r>
            <w:r w:rsidR="00BF53F4">
              <w:rPr>
                <w:rFonts w:ascii="Cambria" w:hAnsi="Cambria"/>
                <w:sz w:val="28"/>
                <w:szCs w:val="28"/>
              </w:rPr>
              <w:t>2021</w:t>
            </w:r>
          </w:p>
        </w:tc>
        <w:tc>
          <w:tcPr>
            <w:tcW w:w="7219" w:type="dxa"/>
          </w:tcPr>
          <w:p w:rsidR="00AF0E11" w:rsidRPr="00AF0E11" w:rsidRDefault="005E6488" w:rsidP="009B24E5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Interakcje leków, działania niepożądane farmakoterapii.</w:t>
            </w:r>
            <w:r w:rsidR="00AF0E11" w:rsidRPr="00AF0E11">
              <w:rPr>
                <w:rFonts w:ascii="Cambria" w:hAnsi="Cambria"/>
                <w:sz w:val="28"/>
                <w:szCs w:val="28"/>
              </w:rPr>
              <w:t xml:space="preserve">  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3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D75139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8</w:t>
            </w:r>
            <w:r w:rsidR="00AA33D1">
              <w:rPr>
                <w:rFonts w:ascii="Cambria" w:hAnsi="Cambria"/>
                <w:sz w:val="28"/>
                <w:szCs w:val="28"/>
              </w:rPr>
              <w:t>-10-</w:t>
            </w:r>
            <w:r w:rsidR="00BF53F4">
              <w:rPr>
                <w:rFonts w:ascii="Cambria" w:hAnsi="Cambria"/>
                <w:sz w:val="28"/>
                <w:szCs w:val="28"/>
              </w:rPr>
              <w:t>2021</w:t>
            </w:r>
          </w:p>
        </w:tc>
        <w:tc>
          <w:tcPr>
            <w:tcW w:w="7219" w:type="dxa"/>
          </w:tcPr>
          <w:p w:rsidR="00AF0E11" w:rsidRPr="00AF0E11" w:rsidRDefault="00AF0E11" w:rsidP="009B24E5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Leki </w:t>
            </w:r>
            <w:r w:rsidR="00CC3DB8" w:rsidRPr="00AF0E11">
              <w:rPr>
                <w:rFonts w:ascii="Cambria" w:hAnsi="Cambria"/>
                <w:sz w:val="28"/>
                <w:szCs w:val="28"/>
              </w:rPr>
              <w:t>autonomicznego</w:t>
            </w:r>
            <w:r w:rsidR="00CC3DB8" w:rsidRPr="00AF0E11">
              <w:rPr>
                <w:rFonts w:ascii="Cambria" w:hAnsi="Cambria"/>
                <w:sz w:val="28"/>
                <w:szCs w:val="28"/>
              </w:rPr>
              <w:t xml:space="preserve"> 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układu </w:t>
            </w:r>
            <w:r w:rsidR="00CC3DB8">
              <w:rPr>
                <w:rFonts w:ascii="Cambria" w:hAnsi="Cambria"/>
                <w:sz w:val="28"/>
                <w:szCs w:val="28"/>
              </w:rPr>
              <w:t>nerwowego.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4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D75139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5</w:t>
            </w:r>
            <w:r w:rsidR="00AA33D1">
              <w:rPr>
                <w:rFonts w:ascii="Cambria" w:hAnsi="Cambria"/>
                <w:sz w:val="28"/>
                <w:szCs w:val="28"/>
              </w:rPr>
              <w:t>-10-</w:t>
            </w:r>
            <w:r w:rsidR="00BF53F4">
              <w:rPr>
                <w:rFonts w:ascii="Cambria" w:hAnsi="Cambria"/>
                <w:sz w:val="28"/>
                <w:szCs w:val="28"/>
              </w:rPr>
              <w:t>2021</w:t>
            </w:r>
          </w:p>
        </w:tc>
        <w:tc>
          <w:tcPr>
            <w:tcW w:w="7219" w:type="dxa"/>
          </w:tcPr>
          <w:p w:rsidR="00AF0E11" w:rsidRPr="00AF0E11" w:rsidRDefault="00CC3DB8" w:rsidP="009B24E5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Leki </w:t>
            </w:r>
            <w:proofErr w:type="spellStart"/>
            <w:r>
              <w:rPr>
                <w:rFonts w:ascii="Cambria" w:hAnsi="Cambria"/>
                <w:sz w:val="28"/>
                <w:szCs w:val="28"/>
              </w:rPr>
              <w:t>przeciwpsychotyczne</w:t>
            </w:r>
            <w:proofErr w:type="spellEnd"/>
            <w:r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5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BF53F4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8</w:t>
            </w:r>
            <w:r w:rsidR="00AA33D1">
              <w:rPr>
                <w:rFonts w:ascii="Cambria" w:hAnsi="Cambria"/>
                <w:sz w:val="28"/>
                <w:szCs w:val="28"/>
              </w:rPr>
              <w:t>-11-</w:t>
            </w:r>
            <w:r>
              <w:rPr>
                <w:rFonts w:ascii="Cambria" w:hAnsi="Cambria"/>
                <w:sz w:val="28"/>
                <w:szCs w:val="28"/>
              </w:rPr>
              <w:t>2021</w:t>
            </w:r>
          </w:p>
        </w:tc>
        <w:tc>
          <w:tcPr>
            <w:tcW w:w="7219" w:type="dxa"/>
          </w:tcPr>
          <w:p w:rsidR="00AF0E11" w:rsidRPr="00AF0E11" w:rsidRDefault="00CC3DB8" w:rsidP="009B24E5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Farmakoterapia chor</w:t>
            </w:r>
            <w:r>
              <w:rPr>
                <w:rFonts w:ascii="Cambria" w:hAnsi="Cambria"/>
                <w:sz w:val="28"/>
                <w:szCs w:val="28"/>
              </w:rPr>
              <w:t xml:space="preserve">ób neurodegeneracyjnych (choroba 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 Alzheimera i Parkinsona</w:t>
            </w:r>
            <w:r>
              <w:rPr>
                <w:rFonts w:ascii="Cambria" w:hAnsi="Cambria"/>
                <w:sz w:val="28"/>
                <w:szCs w:val="28"/>
              </w:rPr>
              <w:t>)</w:t>
            </w:r>
            <w:r w:rsidRPr="00AF0E11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6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5-11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Farmakoterapia depresji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7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2-11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Leki nasenne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8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9-11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armakoterapia bólu cz. 1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9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6-12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Leki przeciwbólowe cz.</w:t>
            </w:r>
            <w:r>
              <w:rPr>
                <w:rFonts w:ascii="Cambria" w:hAnsi="Cambria"/>
                <w:sz w:val="28"/>
                <w:szCs w:val="28"/>
              </w:rPr>
              <w:t xml:space="preserve"> 2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0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</w:t>
            </w:r>
            <w:r>
              <w:rPr>
                <w:rFonts w:ascii="Cambria" w:hAnsi="Cambria"/>
                <w:sz w:val="28"/>
                <w:szCs w:val="28"/>
              </w:rPr>
              <w:t>3-12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Środki zwiotczające. Leki stosowane w </w:t>
            </w:r>
            <w:r w:rsidR="00003FEC">
              <w:rPr>
                <w:rFonts w:ascii="Cambria" w:hAnsi="Cambria"/>
                <w:sz w:val="28"/>
                <w:szCs w:val="28"/>
              </w:rPr>
              <w:t xml:space="preserve">terapii </w:t>
            </w:r>
            <w:r w:rsidRPr="00AF0E11">
              <w:rPr>
                <w:rFonts w:ascii="Cambria" w:hAnsi="Cambria"/>
                <w:sz w:val="28"/>
                <w:szCs w:val="28"/>
              </w:rPr>
              <w:t>epilepsji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1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0-12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Toksykomanie. Dopalacze.</w:t>
            </w:r>
            <w:r>
              <w:rPr>
                <w:rFonts w:ascii="Cambria" w:hAnsi="Cambria"/>
                <w:sz w:val="28"/>
                <w:szCs w:val="28"/>
              </w:rPr>
              <w:t xml:space="preserve"> Zatrucia lekami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2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0-01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AF0E11">
              <w:rPr>
                <w:rFonts w:ascii="Cambria" w:hAnsi="Cambria"/>
                <w:sz w:val="28"/>
                <w:szCs w:val="28"/>
              </w:rPr>
              <w:t>Autakoidy</w:t>
            </w:r>
            <w:proofErr w:type="spellEnd"/>
            <w:r w:rsidRPr="00AF0E11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3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7-01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Znieczulenie miejscowe. Znieczulenie ogólne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4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4-01-2022</w:t>
            </w:r>
          </w:p>
        </w:tc>
        <w:tc>
          <w:tcPr>
            <w:tcW w:w="7219" w:type="dxa"/>
          </w:tcPr>
          <w:p w:rsidR="00CC3DB8" w:rsidRPr="00AF0E11" w:rsidRDefault="00003FEC" w:rsidP="00CC3DB8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armakologiczne leczenie migreny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5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31-01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Farmakoterapia ostrych zespołów wieńcowych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6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4-02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Postępowanie po zawale serca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7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3-03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Leki </w:t>
            </w:r>
            <w:r>
              <w:rPr>
                <w:rFonts w:ascii="Cambria" w:hAnsi="Cambria"/>
                <w:sz w:val="28"/>
                <w:szCs w:val="28"/>
              </w:rPr>
              <w:t>stosowane w zaburzeniach rytmu serca</w:t>
            </w:r>
            <w:r w:rsidRPr="00AF0E11">
              <w:rPr>
                <w:rFonts w:ascii="Cambria" w:hAnsi="Cambria"/>
                <w:sz w:val="28"/>
                <w:szCs w:val="28"/>
              </w:rPr>
              <w:t>. Leki krwi</w:t>
            </w:r>
            <w:r w:rsidR="00082331">
              <w:rPr>
                <w:rFonts w:ascii="Cambria" w:hAnsi="Cambria"/>
                <w:sz w:val="28"/>
                <w:szCs w:val="28"/>
              </w:rPr>
              <w:t xml:space="preserve"> (koagulopatie, niedokrwistości)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. 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8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0-03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</w:t>
            </w:r>
            <w:r w:rsidRPr="00082331">
              <w:rPr>
                <w:rFonts w:ascii="Cambria" w:hAnsi="Cambria"/>
                <w:sz w:val="28"/>
                <w:szCs w:val="28"/>
              </w:rPr>
              <w:t>armakoterapi</w:t>
            </w:r>
            <w:r>
              <w:rPr>
                <w:rFonts w:ascii="Cambria" w:hAnsi="Cambria"/>
                <w:sz w:val="28"/>
                <w:szCs w:val="28"/>
              </w:rPr>
              <w:t>a</w:t>
            </w:r>
            <w:r w:rsidRPr="00082331">
              <w:rPr>
                <w:rFonts w:ascii="Cambria" w:hAnsi="Cambria"/>
                <w:sz w:val="28"/>
                <w:szCs w:val="28"/>
              </w:rPr>
              <w:t xml:space="preserve"> zaburzeń gospodarki wodno-elektrolitowej, leki moczopędne</w:t>
            </w:r>
            <w:r w:rsidR="00316A69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9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7-03-2022</w:t>
            </w:r>
          </w:p>
        </w:tc>
        <w:tc>
          <w:tcPr>
            <w:tcW w:w="7219" w:type="dxa"/>
          </w:tcPr>
          <w:p w:rsidR="00082331" w:rsidRPr="00AF0E11" w:rsidRDefault="00316A69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Współczesna f</w:t>
            </w:r>
            <w:r w:rsidR="00082331">
              <w:rPr>
                <w:rFonts w:ascii="Cambria" w:hAnsi="Cambria"/>
                <w:sz w:val="28"/>
                <w:szCs w:val="28"/>
              </w:rPr>
              <w:t>armakoterapia</w:t>
            </w:r>
            <w:r w:rsidR="00082331" w:rsidRPr="00AF0E11">
              <w:rPr>
                <w:rFonts w:ascii="Cambria" w:hAnsi="Cambria"/>
                <w:sz w:val="28"/>
                <w:szCs w:val="28"/>
              </w:rPr>
              <w:t xml:space="preserve"> nadciśnienia tętniczego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0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4-03-2022</w:t>
            </w:r>
          </w:p>
        </w:tc>
        <w:tc>
          <w:tcPr>
            <w:tcW w:w="7219" w:type="dxa"/>
          </w:tcPr>
          <w:p w:rsidR="00082331" w:rsidRPr="00AF0E11" w:rsidRDefault="00DA32EB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armakologiczne leczenie n</w:t>
            </w:r>
            <w:r w:rsidR="00082331" w:rsidRPr="00AF0E11">
              <w:rPr>
                <w:rFonts w:ascii="Cambria" w:hAnsi="Cambria"/>
                <w:sz w:val="28"/>
                <w:szCs w:val="28"/>
              </w:rPr>
              <w:t>iewydolność mięśnia sercowego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1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31-03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Leki stosowane w schorzeniach układu oddechowego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2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7-04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Farmakoterapia </w:t>
            </w:r>
            <w:r>
              <w:rPr>
                <w:rFonts w:ascii="Cambria" w:hAnsi="Cambria"/>
                <w:sz w:val="28"/>
                <w:szCs w:val="28"/>
              </w:rPr>
              <w:t>chorób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 przewodu pokarmowego. 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3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4-04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Leki stosowane w chorobach infekcyjnych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 cz.1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4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8-04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Leki stosowane w chorobach infekcyjnych</w:t>
            </w:r>
            <w:r>
              <w:rPr>
                <w:rFonts w:ascii="Cambria" w:hAnsi="Cambria"/>
                <w:sz w:val="28"/>
                <w:szCs w:val="28"/>
              </w:rPr>
              <w:t xml:space="preserve"> cz.2</w:t>
            </w:r>
            <w:r w:rsidRPr="00AF0E11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5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2-05-2022</w:t>
            </w:r>
          </w:p>
        </w:tc>
        <w:tc>
          <w:tcPr>
            <w:tcW w:w="7219" w:type="dxa"/>
          </w:tcPr>
          <w:p w:rsidR="00082331" w:rsidRPr="00AF0E11" w:rsidRDefault="00316A69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armakoterapia w endokrynologii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 (trzustka, tarczyca, nadnercza)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6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9-05-2022</w:t>
            </w:r>
          </w:p>
        </w:tc>
        <w:tc>
          <w:tcPr>
            <w:tcW w:w="7219" w:type="dxa"/>
          </w:tcPr>
          <w:p w:rsidR="00082331" w:rsidRPr="00AF0E11" w:rsidRDefault="00316A69" w:rsidP="00082331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Leki </w:t>
            </w:r>
            <w:r>
              <w:rPr>
                <w:rFonts w:ascii="Cambria" w:hAnsi="Cambria"/>
                <w:sz w:val="28"/>
                <w:szCs w:val="28"/>
              </w:rPr>
              <w:t>stosowane w schorzeniach onkologicznych</w:t>
            </w:r>
            <w:r w:rsidRPr="00AF0E11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</w:tbl>
    <w:p w:rsidR="00692B01" w:rsidRPr="003C3B78" w:rsidRDefault="000E7DC2" w:rsidP="00692B01">
      <w:pPr>
        <w:spacing w:line="276" w:lineRule="auto"/>
        <w:ind w:left="426"/>
        <w:rPr>
          <w:rFonts w:eastAsia="Batang"/>
          <w:sz w:val="40"/>
        </w:rPr>
      </w:pP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21625" cy="789305"/>
                <wp:effectExtent l="10795" t="5080" r="11430" b="5715"/>
                <wp:wrapNone/>
                <wp:docPr id="8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1625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575710B0" id="Rectangle 58" o:spid="_x0000_s1026" style="position:absolute;margin-left:0;margin-top:0;width:623.75pt;height:62.15pt;z-index:25165926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" o:allowincell="f" fillcolor="#c2d69b" strokecolor="#76923c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>
                <wp:simplePos x="0" y="0"/>
                <wp:positionH relativeFrom="page">
                  <wp:posOffset>268605</wp:posOffset>
                </wp:positionH>
                <wp:positionV relativeFrom="page">
                  <wp:posOffset>-258445</wp:posOffset>
                </wp:positionV>
                <wp:extent cx="90805" cy="11212195"/>
                <wp:effectExtent l="13335" t="6985" r="10160" b="10795"/>
                <wp:wrapNone/>
                <wp:docPr id="7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01953D88" id="Rectangle 61" o:spid="_x0000_s1026" style="position:absolute;margin-left:21.15pt;margin-top:-20.35pt;width:7.15pt;height:882.85pt;z-index:251662336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>
                <wp:simplePos x="0" y="0"/>
                <wp:positionH relativeFrom="page">
                  <wp:posOffset>7222490</wp:posOffset>
                </wp:positionH>
                <wp:positionV relativeFrom="page">
                  <wp:posOffset>-258445</wp:posOffset>
                </wp:positionV>
                <wp:extent cx="90805" cy="11212195"/>
                <wp:effectExtent l="5080" t="6985" r="8890" b="10795"/>
                <wp:wrapNone/>
                <wp:docPr id="6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2CEB1281" id="Rectangle 60" o:spid="_x0000_s1026" style="position:absolute;margin-left:568.7pt;margin-top:-20.35pt;width:7.15pt;height:882.85pt;z-index:251661312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-177165</wp:posOffset>
                </wp:positionH>
                <wp:positionV relativeFrom="page">
                  <wp:posOffset>9525</wp:posOffset>
                </wp:positionV>
                <wp:extent cx="7912100" cy="789305"/>
                <wp:effectExtent l="7620" t="9525" r="5080" b="10795"/>
                <wp:wrapNone/>
                <wp:docPr id="5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2100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62285C60" id="Rectangle 59" o:spid="_x0000_s1026" style="position:absolute;margin-left:-13.95pt;margin-top:.75pt;width:623pt;height:62.15pt;z-index:251660288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" o:allowincell="f" fillcolor="#c2d69b" strokecolor="#76923c">
                <w10:wrap anchorx="page" anchory="page"/>
              </v:rect>
            </w:pict>
          </mc:Fallback>
        </mc:AlternateContent>
      </w:r>
    </w:p>
    <w:bookmarkStart w:id="0" w:name="_GoBack"/>
    <w:bookmarkEnd w:id="0"/>
    <w:p w:rsidR="000F3557" w:rsidRPr="00EF1F43" w:rsidRDefault="000E7DC2" w:rsidP="00692B01">
      <w:pPr>
        <w:spacing w:line="360" w:lineRule="auto"/>
        <w:rPr>
          <w:rFonts w:eastAsia="Batang"/>
          <w:sz w:val="40"/>
        </w:rPr>
      </w:pP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21625" cy="789305"/>
                <wp:effectExtent l="10795" t="5080" r="11430" b="5715"/>
                <wp:wrapNone/>
                <wp:docPr id="4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1625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088CDA89" id="Rectangle 47" o:spid="_x0000_s1026" style="position:absolute;margin-left:0;margin-top:0;width:623.75pt;height:62.15pt;z-index:25165516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" o:allowincell="f" fillcolor="#c2d69b" strokecolor="#76923c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page">
                  <wp:posOffset>268605</wp:posOffset>
                </wp:positionH>
                <wp:positionV relativeFrom="page">
                  <wp:posOffset>-258445</wp:posOffset>
                </wp:positionV>
                <wp:extent cx="90805" cy="11212195"/>
                <wp:effectExtent l="13335" t="6985" r="10160" b="10795"/>
                <wp:wrapNone/>
                <wp:docPr id="3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4BF84750" id="Rectangle 50" o:spid="_x0000_s1026" style="position:absolute;margin-left:21.15pt;margin-top:-20.35pt;width:7.15pt;height:882.85pt;z-index:251658240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page">
                  <wp:posOffset>7222490</wp:posOffset>
                </wp:positionH>
                <wp:positionV relativeFrom="page">
                  <wp:posOffset>-258445</wp:posOffset>
                </wp:positionV>
                <wp:extent cx="90805" cy="11212195"/>
                <wp:effectExtent l="5080" t="6985" r="8890" b="10795"/>
                <wp:wrapNone/>
                <wp:docPr id="2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78C1E953" id="Rectangle 49" o:spid="_x0000_s1026" style="position:absolute;margin-left:568.7pt;margin-top:-20.35pt;width:7.15pt;height:882.85pt;z-index:251657216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6192" behindDoc="0" locked="0" layoutInCell="0" allowOverlap="1">
                <wp:simplePos x="0" y="0"/>
                <wp:positionH relativeFrom="page">
                  <wp:posOffset>-177165</wp:posOffset>
                </wp:positionH>
                <wp:positionV relativeFrom="page">
                  <wp:posOffset>9525</wp:posOffset>
                </wp:positionV>
                <wp:extent cx="7912100" cy="789305"/>
                <wp:effectExtent l="7620" t="9525" r="5080" b="10795"/>
                <wp:wrapNone/>
                <wp:docPr id="1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2100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7254C080" id="Rectangle 48" o:spid="_x0000_s1026" style="position:absolute;margin-left:-13.95pt;margin-top:.75pt;width:623pt;height:62.15pt;z-index:251656192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" o:allowincell="f" fillcolor="#c2d69b" strokecolor="#76923c">
                <w10:wrap anchorx="page" anchory="page"/>
              </v:rect>
            </w:pict>
          </mc:Fallback>
        </mc:AlternateContent>
      </w:r>
    </w:p>
    <w:sectPr w:rsidR="000F3557" w:rsidRPr="00EF1F43" w:rsidSect="009F140F">
      <w:pgSz w:w="11906" w:h="16838"/>
      <w:pgMar w:top="1417" w:right="926" w:bottom="719" w:left="993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3757" w:rsidRDefault="00963757" w:rsidP="00BE071F">
      <w:r>
        <w:separator/>
      </w:r>
    </w:p>
  </w:endnote>
  <w:endnote w:type="continuationSeparator" w:id="0">
    <w:p w:rsidR="00963757" w:rsidRDefault="00963757" w:rsidP="00BE0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3757" w:rsidRDefault="00963757" w:rsidP="00BE071F">
      <w:r>
        <w:separator/>
      </w:r>
    </w:p>
  </w:footnote>
  <w:footnote w:type="continuationSeparator" w:id="0">
    <w:p w:rsidR="00963757" w:rsidRDefault="00963757" w:rsidP="00BE07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F17E3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766A9"/>
    <w:multiLevelType w:val="hybridMultilevel"/>
    <w:tmpl w:val="E81C3E2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6B002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4F1432"/>
    <w:multiLevelType w:val="hybridMultilevel"/>
    <w:tmpl w:val="5530AD6A"/>
    <w:lvl w:ilvl="0" w:tplc="E1FC22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B00986"/>
    <w:multiLevelType w:val="hybridMultilevel"/>
    <w:tmpl w:val="1FD80672"/>
    <w:lvl w:ilvl="0" w:tplc="5D38AEE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E705B"/>
    <w:multiLevelType w:val="hybridMultilevel"/>
    <w:tmpl w:val="175EEEB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5945CB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E10D3"/>
    <w:multiLevelType w:val="hybridMultilevel"/>
    <w:tmpl w:val="8AD6ABB2"/>
    <w:lvl w:ilvl="0" w:tplc="355216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F2C95"/>
    <w:multiLevelType w:val="hybridMultilevel"/>
    <w:tmpl w:val="42A2939C"/>
    <w:lvl w:ilvl="0" w:tplc="0415000D">
      <w:start w:val="1"/>
      <w:numFmt w:val="bullet"/>
      <w:lvlText w:val=""/>
      <w:lvlJc w:val="left"/>
      <w:pPr>
        <w:ind w:left="319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9" w15:restartNumberingAfterBreak="0">
    <w:nsid w:val="2C586024"/>
    <w:multiLevelType w:val="hybridMultilevel"/>
    <w:tmpl w:val="565A13F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FA3EC4"/>
    <w:multiLevelType w:val="hybridMultilevel"/>
    <w:tmpl w:val="72A0EA9A"/>
    <w:lvl w:ilvl="0" w:tplc="DBFCE682">
      <w:start w:val="1"/>
      <w:numFmt w:val="upperLetter"/>
      <w:lvlText w:val="%1."/>
      <w:lvlJc w:val="left"/>
      <w:pPr>
        <w:ind w:left="644" w:hanging="360"/>
      </w:pPr>
      <w:rPr>
        <w:rFonts w:ascii="Cambria" w:eastAsia="Times New Roman" w:hAnsi="Cambria" w:cs="Times New Roman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8D22AB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E58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5135C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970F6F"/>
    <w:multiLevelType w:val="hybridMultilevel"/>
    <w:tmpl w:val="077448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9815AE"/>
    <w:multiLevelType w:val="hybridMultilevel"/>
    <w:tmpl w:val="173000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E7286"/>
    <w:multiLevelType w:val="singleLevel"/>
    <w:tmpl w:val="7A7C8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407B5E6C"/>
    <w:multiLevelType w:val="singleLevel"/>
    <w:tmpl w:val="1E9E0A64"/>
    <w:lvl w:ilvl="0">
      <w:start w:val="1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8" w15:restartNumberingAfterBreak="0">
    <w:nsid w:val="42765F6D"/>
    <w:multiLevelType w:val="hybridMultilevel"/>
    <w:tmpl w:val="CF4873B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DE6049"/>
    <w:multiLevelType w:val="hybridMultilevel"/>
    <w:tmpl w:val="610CA3DE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6F0E69"/>
    <w:multiLevelType w:val="hybridMultilevel"/>
    <w:tmpl w:val="0BA4F028"/>
    <w:lvl w:ilvl="0" w:tplc="506E1164">
      <w:start w:val="1"/>
      <w:numFmt w:val="upperRoman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DBFCE682">
      <w:start w:val="1"/>
      <w:numFmt w:val="upperLetter"/>
      <w:lvlText w:val="%2."/>
      <w:lvlJc w:val="left"/>
      <w:pPr>
        <w:ind w:left="644" w:hanging="360"/>
      </w:pPr>
      <w:rPr>
        <w:rFonts w:ascii="Cambria" w:eastAsia="Times New Roman" w:hAnsi="Cambria" w:cs="Times New Roman"/>
        <w:b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42E9E"/>
    <w:multiLevelType w:val="hybridMultilevel"/>
    <w:tmpl w:val="7640FE76"/>
    <w:lvl w:ilvl="0" w:tplc="B3763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B623A"/>
    <w:multiLevelType w:val="singleLevel"/>
    <w:tmpl w:val="253A9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3" w15:restartNumberingAfterBreak="0">
    <w:nsid w:val="63405362"/>
    <w:multiLevelType w:val="hybridMultilevel"/>
    <w:tmpl w:val="86748F2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8220A7"/>
    <w:multiLevelType w:val="hybridMultilevel"/>
    <w:tmpl w:val="5DA61BC4"/>
    <w:lvl w:ilvl="0" w:tplc="B3763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C20CC6"/>
    <w:multiLevelType w:val="hybridMultilevel"/>
    <w:tmpl w:val="5DA61BC4"/>
    <w:lvl w:ilvl="0" w:tplc="B3763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CF6748"/>
    <w:multiLevelType w:val="hybridMultilevel"/>
    <w:tmpl w:val="FC68A9CA"/>
    <w:lvl w:ilvl="0" w:tplc="0415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8BC2567"/>
    <w:multiLevelType w:val="hybridMultilevel"/>
    <w:tmpl w:val="5DA61BC4"/>
    <w:lvl w:ilvl="0" w:tplc="B3763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734FC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D474E2E"/>
    <w:multiLevelType w:val="hybridMultilevel"/>
    <w:tmpl w:val="1B7E082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EA66B86"/>
    <w:multiLevelType w:val="hybridMultilevel"/>
    <w:tmpl w:val="9C6C7C3E"/>
    <w:lvl w:ilvl="0" w:tplc="0415000F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num w:numId="1">
    <w:abstractNumId w:val="1"/>
  </w:num>
  <w:num w:numId="2">
    <w:abstractNumId w:val="29"/>
  </w:num>
  <w:num w:numId="3">
    <w:abstractNumId w:val="5"/>
  </w:num>
  <w:num w:numId="4">
    <w:abstractNumId w:val="22"/>
  </w:num>
  <w:num w:numId="5">
    <w:abstractNumId w:val="16"/>
  </w:num>
  <w:num w:numId="6">
    <w:abstractNumId w:val="17"/>
  </w:num>
  <w:num w:numId="7">
    <w:abstractNumId w:val="28"/>
  </w:num>
  <w:num w:numId="8">
    <w:abstractNumId w:val="14"/>
  </w:num>
  <w:num w:numId="9">
    <w:abstractNumId w:val="18"/>
  </w:num>
  <w:num w:numId="10">
    <w:abstractNumId w:val="30"/>
  </w:num>
  <w:num w:numId="11">
    <w:abstractNumId w:val="23"/>
  </w:num>
  <w:num w:numId="12">
    <w:abstractNumId w:val="20"/>
  </w:num>
  <w:num w:numId="13">
    <w:abstractNumId w:val="9"/>
  </w:num>
  <w:num w:numId="14">
    <w:abstractNumId w:val="2"/>
  </w:num>
  <w:num w:numId="15">
    <w:abstractNumId w:val="8"/>
  </w:num>
  <w:num w:numId="16">
    <w:abstractNumId w:val="7"/>
  </w:num>
  <w:num w:numId="17">
    <w:abstractNumId w:val="3"/>
  </w:num>
  <w:num w:numId="18">
    <w:abstractNumId w:val="21"/>
  </w:num>
  <w:num w:numId="19">
    <w:abstractNumId w:val="11"/>
  </w:num>
  <w:num w:numId="20">
    <w:abstractNumId w:val="10"/>
  </w:num>
  <w:num w:numId="21">
    <w:abstractNumId w:val="27"/>
  </w:num>
  <w:num w:numId="22">
    <w:abstractNumId w:val="26"/>
  </w:num>
  <w:num w:numId="23">
    <w:abstractNumId w:val="15"/>
  </w:num>
  <w:num w:numId="24">
    <w:abstractNumId w:val="24"/>
  </w:num>
  <w:num w:numId="25">
    <w:abstractNumId w:val="25"/>
  </w:num>
  <w:num w:numId="26">
    <w:abstractNumId w:val="4"/>
  </w:num>
  <w:num w:numId="27">
    <w:abstractNumId w:val="6"/>
  </w:num>
  <w:num w:numId="28">
    <w:abstractNumId w:val="0"/>
  </w:num>
  <w:num w:numId="29">
    <w:abstractNumId w:val="12"/>
  </w:num>
  <w:num w:numId="30">
    <w:abstractNumId w:val="13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U0NjGyNDK1NDZQ0lEKTi0uzszPAykwrgUA42EYTSwAAAA="/>
  </w:docVars>
  <w:rsids>
    <w:rsidRoot w:val="00B0213E"/>
    <w:rsid w:val="00003FEC"/>
    <w:rsid w:val="00023CDB"/>
    <w:rsid w:val="000269FA"/>
    <w:rsid w:val="000406DD"/>
    <w:rsid w:val="00060938"/>
    <w:rsid w:val="0006780A"/>
    <w:rsid w:val="00070D29"/>
    <w:rsid w:val="00082331"/>
    <w:rsid w:val="00093697"/>
    <w:rsid w:val="000B3B11"/>
    <w:rsid w:val="000C462F"/>
    <w:rsid w:val="000D55B3"/>
    <w:rsid w:val="000E0647"/>
    <w:rsid w:val="000E7DC2"/>
    <w:rsid w:val="000F0208"/>
    <w:rsid w:val="000F3557"/>
    <w:rsid w:val="00107A65"/>
    <w:rsid w:val="0012656D"/>
    <w:rsid w:val="00127C44"/>
    <w:rsid w:val="00146D94"/>
    <w:rsid w:val="00173140"/>
    <w:rsid w:val="001A5779"/>
    <w:rsid w:val="001C27DC"/>
    <w:rsid w:val="00213BEC"/>
    <w:rsid w:val="00246574"/>
    <w:rsid w:val="00263CF5"/>
    <w:rsid w:val="00264588"/>
    <w:rsid w:val="00286D7D"/>
    <w:rsid w:val="002A4F7B"/>
    <w:rsid w:val="002B0772"/>
    <w:rsid w:val="002B1DB2"/>
    <w:rsid w:val="002C69B0"/>
    <w:rsid w:val="002D40E0"/>
    <w:rsid w:val="002E5222"/>
    <w:rsid w:val="00316A69"/>
    <w:rsid w:val="00342F12"/>
    <w:rsid w:val="003472E3"/>
    <w:rsid w:val="00396090"/>
    <w:rsid w:val="003A27A8"/>
    <w:rsid w:val="003C3B78"/>
    <w:rsid w:val="003D1EE8"/>
    <w:rsid w:val="003D2893"/>
    <w:rsid w:val="003E319D"/>
    <w:rsid w:val="003E724F"/>
    <w:rsid w:val="0042363B"/>
    <w:rsid w:val="004258EF"/>
    <w:rsid w:val="00430ED2"/>
    <w:rsid w:val="00442E3C"/>
    <w:rsid w:val="00462FB0"/>
    <w:rsid w:val="0047051B"/>
    <w:rsid w:val="0047335E"/>
    <w:rsid w:val="004834E7"/>
    <w:rsid w:val="004A35CE"/>
    <w:rsid w:val="004B2CC6"/>
    <w:rsid w:val="004C31DA"/>
    <w:rsid w:val="004E530B"/>
    <w:rsid w:val="004F10EA"/>
    <w:rsid w:val="00512680"/>
    <w:rsid w:val="00513E3B"/>
    <w:rsid w:val="005446E7"/>
    <w:rsid w:val="00553521"/>
    <w:rsid w:val="00553CBF"/>
    <w:rsid w:val="0058040A"/>
    <w:rsid w:val="00582777"/>
    <w:rsid w:val="005A7ED7"/>
    <w:rsid w:val="005C69D3"/>
    <w:rsid w:val="005E6488"/>
    <w:rsid w:val="005F3BF0"/>
    <w:rsid w:val="006004FB"/>
    <w:rsid w:val="00602E72"/>
    <w:rsid w:val="0060377A"/>
    <w:rsid w:val="00610E96"/>
    <w:rsid w:val="00631813"/>
    <w:rsid w:val="0064500E"/>
    <w:rsid w:val="0067213E"/>
    <w:rsid w:val="00676B4A"/>
    <w:rsid w:val="00684799"/>
    <w:rsid w:val="00692B01"/>
    <w:rsid w:val="006C39C6"/>
    <w:rsid w:val="00707ED4"/>
    <w:rsid w:val="00732E37"/>
    <w:rsid w:val="00767A3D"/>
    <w:rsid w:val="007752CC"/>
    <w:rsid w:val="007938B1"/>
    <w:rsid w:val="0079647A"/>
    <w:rsid w:val="007C5788"/>
    <w:rsid w:val="007F436C"/>
    <w:rsid w:val="008124C0"/>
    <w:rsid w:val="00825BE1"/>
    <w:rsid w:val="00827980"/>
    <w:rsid w:val="00840672"/>
    <w:rsid w:val="00852093"/>
    <w:rsid w:val="008623EB"/>
    <w:rsid w:val="0088577A"/>
    <w:rsid w:val="00885E84"/>
    <w:rsid w:val="008D1497"/>
    <w:rsid w:val="008D66DE"/>
    <w:rsid w:val="008E3261"/>
    <w:rsid w:val="008F6A25"/>
    <w:rsid w:val="008F7B12"/>
    <w:rsid w:val="009032AA"/>
    <w:rsid w:val="00922D14"/>
    <w:rsid w:val="00934861"/>
    <w:rsid w:val="0093724A"/>
    <w:rsid w:val="00963757"/>
    <w:rsid w:val="009A7599"/>
    <w:rsid w:val="009B24E5"/>
    <w:rsid w:val="009B5ACE"/>
    <w:rsid w:val="009D12D6"/>
    <w:rsid w:val="009E1BCE"/>
    <w:rsid w:val="009E5E94"/>
    <w:rsid w:val="009F140F"/>
    <w:rsid w:val="00A13B08"/>
    <w:rsid w:val="00A27975"/>
    <w:rsid w:val="00A510E0"/>
    <w:rsid w:val="00A70399"/>
    <w:rsid w:val="00AA33D1"/>
    <w:rsid w:val="00AA4C85"/>
    <w:rsid w:val="00AB3A7C"/>
    <w:rsid w:val="00AD1599"/>
    <w:rsid w:val="00AD2273"/>
    <w:rsid w:val="00AD4097"/>
    <w:rsid w:val="00AF0E11"/>
    <w:rsid w:val="00AF46D2"/>
    <w:rsid w:val="00AF73B8"/>
    <w:rsid w:val="00B0213E"/>
    <w:rsid w:val="00B03EE7"/>
    <w:rsid w:val="00B25F86"/>
    <w:rsid w:val="00B43680"/>
    <w:rsid w:val="00B6232C"/>
    <w:rsid w:val="00BA4251"/>
    <w:rsid w:val="00BB34B5"/>
    <w:rsid w:val="00BB3BD9"/>
    <w:rsid w:val="00BB74ED"/>
    <w:rsid w:val="00BB7EE9"/>
    <w:rsid w:val="00BC4D58"/>
    <w:rsid w:val="00BE071F"/>
    <w:rsid w:val="00BF03F8"/>
    <w:rsid w:val="00BF53F4"/>
    <w:rsid w:val="00C0138E"/>
    <w:rsid w:val="00C27281"/>
    <w:rsid w:val="00C84DF1"/>
    <w:rsid w:val="00CA4BB5"/>
    <w:rsid w:val="00CB3857"/>
    <w:rsid w:val="00CB4124"/>
    <w:rsid w:val="00CB62D9"/>
    <w:rsid w:val="00CB6F57"/>
    <w:rsid w:val="00CC1700"/>
    <w:rsid w:val="00CC3DB8"/>
    <w:rsid w:val="00CE6F78"/>
    <w:rsid w:val="00CF7C51"/>
    <w:rsid w:val="00D15352"/>
    <w:rsid w:val="00D21B05"/>
    <w:rsid w:val="00D23F77"/>
    <w:rsid w:val="00D2618E"/>
    <w:rsid w:val="00D30BED"/>
    <w:rsid w:val="00D35103"/>
    <w:rsid w:val="00D663F0"/>
    <w:rsid w:val="00D75139"/>
    <w:rsid w:val="00D77E71"/>
    <w:rsid w:val="00D84444"/>
    <w:rsid w:val="00D87F41"/>
    <w:rsid w:val="00D87F92"/>
    <w:rsid w:val="00DA2487"/>
    <w:rsid w:val="00DA32EB"/>
    <w:rsid w:val="00DA4CA8"/>
    <w:rsid w:val="00DB3220"/>
    <w:rsid w:val="00DD4183"/>
    <w:rsid w:val="00DD5143"/>
    <w:rsid w:val="00DE3662"/>
    <w:rsid w:val="00DF34A1"/>
    <w:rsid w:val="00E218AA"/>
    <w:rsid w:val="00E35228"/>
    <w:rsid w:val="00E6272B"/>
    <w:rsid w:val="00E84BEB"/>
    <w:rsid w:val="00E92E7B"/>
    <w:rsid w:val="00E94859"/>
    <w:rsid w:val="00EA3200"/>
    <w:rsid w:val="00EC1D54"/>
    <w:rsid w:val="00EF1F43"/>
    <w:rsid w:val="00F0653D"/>
    <w:rsid w:val="00F308E5"/>
    <w:rsid w:val="00F32345"/>
    <w:rsid w:val="00F62FA2"/>
    <w:rsid w:val="00F7379F"/>
    <w:rsid w:val="00F94A16"/>
    <w:rsid w:val="00FB22A2"/>
    <w:rsid w:val="00FD2899"/>
    <w:rsid w:val="00FD5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green"/>
    </o:shapedefaults>
    <o:shapelayout v:ext="edit">
      <o:idmap v:ext="edit" data="1"/>
    </o:shapelayout>
  </w:shapeDefaults>
  <w:decimalSymbol w:val=","/>
  <w:listSeparator w:val=";"/>
  <w14:docId w14:val="6DD65242"/>
  <w15:docId w15:val="{C1B5F913-21B5-4126-8625-7E8273343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87F4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D87F41"/>
    <w:pPr>
      <w:keepNext/>
      <w:outlineLvl w:val="0"/>
    </w:pPr>
    <w:rPr>
      <w:i/>
      <w:iCs/>
    </w:rPr>
  </w:style>
  <w:style w:type="paragraph" w:styleId="Nagwek2">
    <w:name w:val="heading 2"/>
    <w:basedOn w:val="Normalny"/>
    <w:next w:val="Normalny"/>
    <w:qFormat/>
    <w:rsid w:val="00D87F41"/>
    <w:pPr>
      <w:keepNext/>
      <w:ind w:left="2124" w:firstLine="708"/>
      <w:outlineLvl w:val="1"/>
    </w:pPr>
    <w:rPr>
      <w:rFonts w:ascii="Batang" w:eastAsia="Batang" w:hAnsi="Batang"/>
      <w:i/>
      <w:iCs/>
      <w:u w:val="single"/>
    </w:rPr>
  </w:style>
  <w:style w:type="paragraph" w:styleId="Nagwek3">
    <w:name w:val="heading 3"/>
    <w:basedOn w:val="Normalny"/>
    <w:next w:val="Normalny"/>
    <w:qFormat/>
    <w:rsid w:val="00D87F41"/>
    <w:pPr>
      <w:keepNext/>
      <w:jc w:val="center"/>
      <w:outlineLvl w:val="2"/>
    </w:pPr>
    <w:rPr>
      <w:rFonts w:ascii="Batang" w:eastAsia="Batang" w:hAnsi="Batang"/>
      <w:i/>
      <w:iCs/>
      <w:sz w:val="32"/>
      <w:u w:val="single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rsid w:val="00D87F41"/>
    <w:pPr>
      <w:ind w:left="708"/>
    </w:pPr>
    <w:rPr>
      <w:rFonts w:ascii="Batang" w:eastAsia="Batang" w:hAnsi="Batang"/>
      <w:i/>
      <w:iCs/>
    </w:rPr>
  </w:style>
  <w:style w:type="paragraph" w:styleId="Tekstpodstawowywcity2">
    <w:name w:val="Body Text Indent 2"/>
    <w:basedOn w:val="Normalny"/>
    <w:rsid w:val="00D87F41"/>
    <w:pPr>
      <w:ind w:left="705"/>
    </w:pPr>
    <w:rPr>
      <w:rFonts w:ascii="Batang" w:hAnsi="Batang"/>
      <w:i/>
      <w:iCs/>
      <w:sz w:val="26"/>
    </w:rPr>
  </w:style>
  <w:style w:type="character" w:styleId="Hipercze">
    <w:name w:val="Hyperlink"/>
    <w:uiPriority w:val="99"/>
    <w:unhideWhenUsed/>
    <w:rsid w:val="008F6A25"/>
    <w:rPr>
      <w:color w:val="0000FF"/>
      <w:u w:val="single"/>
    </w:rPr>
  </w:style>
  <w:style w:type="character" w:styleId="UyteHipercze">
    <w:name w:val="FollowedHyperlink"/>
    <w:uiPriority w:val="99"/>
    <w:semiHidden/>
    <w:unhideWhenUsed/>
    <w:rsid w:val="00631813"/>
    <w:rPr>
      <w:color w:val="800080"/>
      <w:u w:val="single"/>
    </w:rPr>
  </w:style>
  <w:style w:type="paragraph" w:styleId="Akapitzlist">
    <w:name w:val="List Paragraph"/>
    <w:basedOn w:val="Normalny"/>
    <w:uiPriority w:val="34"/>
    <w:qFormat/>
    <w:rsid w:val="005F3BF0"/>
    <w:pPr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10E9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10E96"/>
    <w:rPr>
      <w:rFonts w:ascii="Tahoma" w:hAnsi="Tahoma" w:cs="Tahoma"/>
      <w:sz w:val="16"/>
      <w:szCs w:val="16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F140F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hAnsi="Calibri"/>
      <w:b/>
      <w:bCs/>
      <w:i/>
      <w:iCs/>
      <w:color w:val="4F81BD"/>
      <w:sz w:val="22"/>
      <w:szCs w:val="22"/>
    </w:rPr>
  </w:style>
  <w:style w:type="character" w:customStyle="1" w:styleId="CytatintensywnyZnak">
    <w:name w:val="Cytat intensywny Znak"/>
    <w:link w:val="Cytatintensywny"/>
    <w:uiPriority w:val="30"/>
    <w:rsid w:val="009F140F"/>
    <w:rPr>
      <w:rFonts w:ascii="Calibri" w:hAnsi="Calibri"/>
      <w:b/>
      <w:bCs/>
      <w:i/>
      <w:iCs/>
      <w:color w:val="4F81BD"/>
      <w:sz w:val="22"/>
      <w:szCs w:val="22"/>
    </w:rPr>
  </w:style>
  <w:style w:type="paragraph" w:styleId="Bezodstpw">
    <w:name w:val="No Spacing"/>
    <w:link w:val="BezodstpwZnak"/>
    <w:uiPriority w:val="1"/>
    <w:qFormat/>
    <w:rsid w:val="009F140F"/>
    <w:rPr>
      <w:rFonts w:ascii="Calibri" w:hAnsi="Calibri"/>
      <w:sz w:val="22"/>
      <w:szCs w:val="22"/>
    </w:rPr>
  </w:style>
  <w:style w:type="character" w:customStyle="1" w:styleId="BezodstpwZnak">
    <w:name w:val="Bez odstępów Znak"/>
    <w:link w:val="Bezodstpw"/>
    <w:uiPriority w:val="1"/>
    <w:rsid w:val="009F140F"/>
    <w:rPr>
      <w:rFonts w:ascii="Calibri" w:hAnsi="Calibri"/>
      <w:sz w:val="22"/>
      <w:szCs w:val="22"/>
      <w:lang w:bidi="ar-SA"/>
    </w:rPr>
  </w:style>
  <w:style w:type="table" w:styleId="Tabela-Siatka">
    <w:name w:val="Table Grid"/>
    <w:basedOn w:val="Standardowy"/>
    <w:uiPriority w:val="59"/>
    <w:rsid w:val="00BB3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3">
    <w:name w:val="Light Shading Accent 3"/>
    <w:basedOn w:val="Standardowy"/>
    <w:uiPriority w:val="60"/>
    <w:rsid w:val="00BB34B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apple-converted-space">
    <w:name w:val="apple-converted-space"/>
    <w:rsid w:val="00127C44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E071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E071F"/>
  </w:style>
  <w:style w:type="character" w:styleId="Odwoanieprzypisukocowego">
    <w:name w:val="endnote reference"/>
    <w:uiPriority w:val="99"/>
    <w:semiHidden/>
    <w:unhideWhenUsed/>
    <w:rsid w:val="00BE071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5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3-09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237C0BC-2CD9-452C-831E-DC2542C1D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7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ematy realizowane w ramach przedmiotu</vt:lpstr>
    </vt:vector>
  </TitlesOfParts>
  <Company>Akademia Medyczna w Białymstoku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ty realizowane w ramach przedmiotu</dc:title>
  <dc:subject>s</dc:subject>
  <dc:creator>Ewa Chabielska</dc:creator>
  <cp:lastModifiedBy>UMB</cp:lastModifiedBy>
  <cp:revision>6</cp:revision>
  <cp:lastPrinted>2021-09-27T08:37:00Z</cp:lastPrinted>
  <dcterms:created xsi:type="dcterms:W3CDTF">2021-09-21T11:03:00Z</dcterms:created>
  <dcterms:modified xsi:type="dcterms:W3CDTF">2021-09-27T08:38:00Z</dcterms:modified>
</cp:coreProperties>
</file>